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B9472" w14:textId="52C0A8F4" w:rsidR="00C308AF" w:rsidRDefault="006716F2" w:rsidP="006716F2">
      <w:pPr>
        <w:pStyle w:val="Ttulo1"/>
        <w:jc w:val="center"/>
      </w:pPr>
      <w:r>
        <w:t>Tarefas</w:t>
      </w:r>
      <w:r w:rsidR="000F5655">
        <w:t xml:space="preserve"> – Bloco 1</w:t>
      </w:r>
    </w:p>
    <w:p w14:paraId="63CC9138" w14:textId="39EBF7B2" w:rsidR="006716F2" w:rsidRDefault="006716F2" w:rsidP="00DF15C8">
      <w:pPr>
        <w:jc w:val="both"/>
      </w:pPr>
    </w:p>
    <w:p w14:paraId="5B65CD06" w14:textId="6C70DC35" w:rsidR="00DF15C8" w:rsidRDefault="00960FD4" w:rsidP="00DF15C8">
      <w:pPr>
        <w:pStyle w:val="PargrafodaLista"/>
        <w:numPr>
          <w:ilvl w:val="0"/>
          <w:numId w:val="9"/>
        </w:numPr>
        <w:jc w:val="both"/>
      </w:pPr>
      <w:r>
        <w:t xml:space="preserve">Abra a solução </w:t>
      </w:r>
      <w:proofErr w:type="spellStart"/>
      <w:r w:rsidR="00AD0BD7">
        <w:rPr>
          <w:i/>
          <w:iCs/>
        </w:rPr>
        <w:t>Sistema</w:t>
      </w:r>
      <w:r w:rsidRPr="00960FD4">
        <w:rPr>
          <w:i/>
          <w:iCs/>
        </w:rPr>
        <w:t>Compras</w:t>
      </w:r>
      <w:proofErr w:type="spellEnd"/>
      <w:r>
        <w:t xml:space="preserve"> presente na pasta</w:t>
      </w:r>
      <w:r w:rsidR="005178D2" w:rsidRPr="008B0E50">
        <w:t xml:space="preserve"> </w:t>
      </w:r>
      <w:proofErr w:type="spellStart"/>
      <w:r w:rsidR="005178D2" w:rsidRPr="00960FD4">
        <w:rPr>
          <w:i/>
          <w:iCs/>
        </w:rPr>
        <w:t>Prova.</w:t>
      </w:r>
      <w:r w:rsidRPr="00960FD4">
        <w:rPr>
          <w:i/>
          <w:iCs/>
        </w:rPr>
        <w:t>SISPREV</w:t>
      </w:r>
      <w:proofErr w:type="spellEnd"/>
      <w:r w:rsidR="0039020F" w:rsidRPr="008B0E50">
        <w:t>;</w:t>
      </w:r>
    </w:p>
    <w:p w14:paraId="40BCDD31" w14:textId="77777777" w:rsidR="00AD0BD7" w:rsidRPr="008B0E50" w:rsidRDefault="00AD0BD7" w:rsidP="00AD0BD7">
      <w:pPr>
        <w:pStyle w:val="PargrafodaLista"/>
        <w:jc w:val="both"/>
      </w:pPr>
    </w:p>
    <w:p w14:paraId="7861DDA1" w14:textId="6AAF898F" w:rsidR="007935E0" w:rsidRDefault="00A92AA3" w:rsidP="006B37AE">
      <w:pPr>
        <w:pStyle w:val="PargrafodaLista"/>
        <w:numPr>
          <w:ilvl w:val="0"/>
          <w:numId w:val="9"/>
        </w:numPr>
        <w:jc w:val="both"/>
      </w:pPr>
      <w:r>
        <w:t>O projeto</w:t>
      </w:r>
      <w:r w:rsidR="00982161">
        <w:t xml:space="preserve"> </w:t>
      </w:r>
      <w:proofErr w:type="spellStart"/>
      <w:r w:rsidR="00982161">
        <w:t>Prova.</w:t>
      </w:r>
      <w:r w:rsidR="00960FD4">
        <w:t>SISPREV</w:t>
      </w:r>
      <w:proofErr w:type="spellEnd"/>
      <w:r>
        <w:t xml:space="preserve"> consiste </w:t>
      </w:r>
      <w:r w:rsidR="00BD6BF2">
        <w:t>em</w:t>
      </w:r>
      <w:r>
        <w:t xml:space="preserve"> uma API simples </w:t>
      </w:r>
      <w:r w:rsidR="00051A29">
        <w:t>para os</w:t>
      </w:r>
      <w:r w:rsidR="00F47C6E">
        <w:t xml:space="preserve"> </w:t>
      </w:r>
      <w:r w:rsidR="006B37AE">
        <w:t>objetos</w:t>
      </w:r>
      <w:r w:rsidR="00F47C6E">
        <w:t xml:space="preserve"> Produto e </w:t>
      </w:r>
      <w:proofErr w:type="spellStart"/>
      <w:r w:rsidR="006B37AE">
        <w:t>Solicitacao</w:t>
      </w:r>
      <w:r w:rsidR="00F47C6E">
        <w:t>Compra</w:t>
      </w:r>
      <w:proofErr w:type="spellEnd"/>
      <w:r w:rsidR="7B129E14">
        <w:t>.</w:t>
      </w:r>
      <w:r w:rsidR="00BD6BF2">
        <w:t xml:space="preserve"> </w:t>
      </w:r>
      <w:r w:rsidR="33B517E2">
        <w:t>P</w:t>
      </w:r>
      <w:r w:rsidR="00BD6BF2">
        <w:t xml:space="preserve">ara </w:t>
      </w:r>
      <w:r w:rsidR="006B37AE">
        <w:t>objeto</w:t>
      </w:r>
      <w:r w:rsidR="00AD0BD7">
        <w:t xml:space="preserve"> Produto</w:t>
      </w:r>
      <w:r w:rsidR="00051A29">
        <w:t xml:space="preserve"> já</w:t>
      </w:r>
      <w:r w:rsidR="00BD6BF2">
        <w:t xml:space="preserve"> existe uma </w:t>
      </w:r>
      <w:proofErr w:type="spellStart"/>
      <w:r w:rsidR="00BD6BF2" w:rsidRPr="178ECC1F">
        <w:rPr>
          <w:i/>
          <w:iCs/>
        </w:rPr>
        <w:t>controller</w:t>
      </w:r>
      <w:proofErr w:type="spellEnd"/>
      <w:r w:rsidR="00C42685">
        <w:t xml:space="preserve"> com </w:t>
      </w:r>
      <w:r w:rsidR="00AE4707">
        <w:t>métodos já</w:t>
      </w:r>
      <w:r w:rsidR="00BD6BF2">
        <w:t xml:space="preserve"> implementados. Sua tarefa é </w:t>
      </w:r>
      <w:r w:rsidR="006B37AE">
        <w:t>evoluir</w:t>
      </w:r>
      <w:r w:rsidR="007B50F3">
        <w:t xml:space="preserve">, seguindo os padrões existentes na solução, </w:t>
      </w:r>
      <w:r w:rsidR="006B37AE">
        <w:t xml:space="preserve">o objeto de </w:t>
      </w:r>
      <w:proofErr w:type="spellStart"/>
      <w:r w:rsidR="006B37AE">
        <w:t>SolicitacaoCompra</w:t>
      </w:r>
      <w:proofErr w:type="spellEnd"/>
    </w:p>
    <w:p w14:paraId="3997DFE3" w14:textId="77777777" w:rsidR="006B37AE" w:rsidRDefault="006B37AE" w:rsidP="006B37AE">
      <w:pPr>
        <w:pStyle w:val="PargrafodaLista"/>
      </w:pPr>
    </w:p>
    <w:p w14:paraId="755ADB31" w14:textId="77777777" w:rsidR="006B37AE" w:rsidRDefault="006B37AE" w:rsidP="006B37AE">
      <w:pPr>
        <w:pStyle w:val="PargrafodaLista"/>
        <w:jc w:val="both"/>
      </w:pPr>
    </w:p>
    <w:p w14:paraId="2839786C" w14:textId="5A5FF17B" w:rsidR="007935E0" w:rsidRDefault="00B25B72" w:rsidP="00960FD4">
      <w:pPr>
        <w:pStyle w:val="PargrafodaLista"/>
        <w:numPr>
          <w:ilvl w:val="0"/>
          <w:numId w:val="9"/>
        </w:numPr>
        <w:jc w:val="both"/>
      </w:pPr>
      <w:r w:rsidRPr="00B4335E">
        <w:rPr>
          <w:color w:val="00B050"/>
        </w:rPr>
        <w:t>A</w:t>
      </w:r>
      <w:r w:rsidR="007935E0" w:rsidRPr="00B4335E">
        <w:rPr>
          <w:color w:val="00B050"/>
        </w:rPr>
        <w:t xml:space="preserve"> entidade </w:t>
      </w:r>
      <w:proofErr w:type="spellStart"/>
      <w:r w:rsidRPr="00B4335E">
        <w:rPr>
          <w:color w:val="00B050"/>
        </w:rPr>
        <w:t>SolicitacaoCompra</w:t>
      </w:r>
      <w:proofErr w:type="spellEnd"/>
      <w:r w:rsidRPr="00B4335E">
        <w:rPr>
          <w:color w:val="00B050"/>
        </w:rPr>
        <w:t xml:space="preserve"> no domínio, já está implementada, adicione</w:t>
      </w:r>
      <w:r w:rsidR="007935E0" w:rsidRPr="00B4335E">
        <w:rPr>
          <w:color w:val="00B050"/>
        </w:rPr>
        <w:t xml:space="preserve"> método neces</w:t>
      </w:r>
      <w:r w:rsidR="00746A57" w:rsidRPr="00B4335E">
        <w:rPr>
          <w:color w:val="00B050"/>
        </w:rPr>
        <w:t xml:space="preserve">sário de forma a garantir que </w:t>
      </w:r>
      <w:r w:rsidRPr="00B4335E">
        <w:rPr>
          <w:color w:val="00B050"/>
        </w:rPr>
        <w:t>as seguintes regras de negócio sejam</w:t>
      </w:r>
      <w:r w:rsidR="00746A57" w:rsidRPr="00B4335E">
        <w:rPr>
          <w:color w:val="00B050"/>
        </w:rPr>
        <w:t xml:space="preserve"> validada</w:t>
      </w:r>
      <w:r w:rsidRPr="00B4335E">
        <w:rPr>
          <w:color w:val="00B050"/>
        </w:rPr>
        <w:t>s</w:t>
      </w:r>
      <w:r w:rsidR="007935E0" w:rsidRPr="00B4335E">
        <w:rPr>
          <w:color w:val="00B050"/>
        </w:rPr>
        <w:t>:</w:t>
      </w:r>
      <w:r w:rsidR="002D5358" w:rsidRPr="00B4335E">
        <w:rPr>
          <w:color w:val="00B050"/>
        </w:rPr>
        <w:t xml:space="preserve"> </w:t>
      </w:r>
      <w:r w:rsidR="002D5358">
        <w:rPr>
          <w:b/>
          <w:sz w:val="28"/>
        </w:rPr>
        <w:t>2,</w:t>
      </w:r>
      <w:r w:rsidR="002D5358" w:rsidRPr="002D5358">
        <w:rPr>
          <w:b/>
          <w:sz w:val="28"/>
        </w:rPr>
        <w:t>0</w:t>
      </w:r>
      <w:r w:rsidR="00BA255F">
        <w:rPr>
          <w:b/>
          <w:sz w:val="28"/>
        </w:rPr>
        <w:t xml:space="preserve"> </w:t>
      </w:r>
    </w:p>
    <w:p w14:paraId="4C26F181" w14:textId="77777777" w:rsidR="007935E0" w:rsidRDefault="007935E0" w:rsidP="007935E0">
      <w:pPr>
        <w:pStyle w:val="PargrafodaLista"/>
      </w:pPr>
    </w:p>
    <w:p w14:paraId="15DCA15C" w14:textId="30460A62" w:rsidR="007935E0" w:rsidRPr="00B4335E" w:rsidRDefault="00B25B72" w:rsidP="007935E0">
      <w:pPr>
        <w:pStyle w:val="PargrafodaLista"/>
        <w:numPr>
          <w:ilvl w:val="1"/>
          <w:numId w:val="9"/>
        </w:numPr>
        <w:jc w:val="both"/>
        <w:rPr>
          <w:color w:val="00B050"/>
        </w:rPr>
      </w:pPr>
      <w:r w:rsidRPr="00B4335E">
        <w:rPr>
          <w:color w:val="00B050"/>
        </w:rPr>
        <w:t xml:space="preserve">Se o </w:t>
      </w:r>
      <w:r w:rsidRPr="00B4335E">
        <w:rPr>
          <w:b/>
          <w:color w:val="00B050"/>
        </w:rPr>
        <w:t>Total Geral</w:t>
      </w:r>
      <w:r w:rsidRPr="00B4335E">
        <w:rPr>
          <w:color w:val="00B050"/>
        </w:rPr>
        <w:t xml:space="preserve"> for maior que 50000 a </w:t>
      </w:r>
      <w:r w:rsidRPr="00B4335E">
        <w:rPr>
          <w:b/>
          <w:color w:val="00B050"/>
        </w:rPr>
        <w:t>condição de pagamento</w:t>
      </w:r>
      <w:r w:rsidRPr="00B4335E">
        <w:rPr>
          <w:color w:val="00B050"/>
        </w:rPr>
        <w:t xml:space="preserve"> deve ser 30 dias.</w:t>
      </w:r>
    </w:p>
    <w:p w14:paraId="0A090C80" w14:textId="0FE0887C" w:rsidR="00B25B72" w:rsidRPr="0035611F" w:rsidRDefault="00B25B72" w:rsidP="007935E0">
      <w:pPr>
        <w:pStyle w:val="PargrafodaLista"/>
        <w:numPr>
          <w:ilvl w:val="1"/>
          <w:numId w:val="9"/>
        </w:numPr>
        <w:jc w:val="both"/>
        <w:rPr>
          <w:color w:val="00B050"/>
        </w:rPr>
      </w:pPr>
      <w:r w:rsidRPr="0035611F">
        <w:rPr>
          <w:color w:val="00B050"/>
        </w:rPr>
        <w:t xml:space="preserve">O total de </w:t>
      </w:r>
      <w:r w:rsidRPr="0035611F">
        <w:rPr>
          <w:b/>
          <w:color w:val="00B050"/>
        </w:rPr>
        <w:t>itens</w:t>
      </w:r>
      <w:r w:rsidRPr="0035611F">
        <w:rPr>
          <w:color w:val="00B050"/>
        </w:rPr>
        <w:t xml:space="preserve"> de compra deve ser maior que 0.</w:t>
      </w:r>
    </w:p>
    <w:p w14:paraId="6A45F46B" w14:textId="77777777" w:rsidR="00960FD4" w:rsidRDefault="00960FD4" w:rsidP="00960FD4">
      <w:pPr>
        <w:pStyle w:val="PargrafodaLista"/>
        <w:jc w:val="both"/>
      </w:pPr>
    </w:p>
    <w:p w14:paraId="45A1E791" w14:textId="45315572" w:rsidR="00DA2495" w:rsidRPr="008B0E50" w:rsidRDefault="00960FD4" w:rsidP="00960FD4">
      <w:pPr>
        <w:pStyle w:val="PargrafodaLista"/>
        <w:numPr>
          <w:ilvl w:val="0"/>
          <w:numId w:val="9"/>
        </w:numPr>
        <w:jc w:val="both"/>
      </w:pPr>
      <w:r w:rsidRPr="001E6A56">
        <w:rPr>
          <w:color w:val="00B050"/>
        </w:rPr>
        <w:t xml:space="preserve">Crie </w:t>
      </w:r>
      <w:r w:rsidR="00B25B72" w:rsidRPr="001E6A56">
        <w:rPr>
          <w:color w:val="00B050"/>
        </w:rPr>
        <w:t>a interface que contém o</w:t>
      </w:r>
      <w:r w:rsidRPr="001E6A56">
        <w:rPr>
          <w:color w:val="00B050"/>
        </w:rPr>
        <w:t xml:space="preserve"> método</w:t>
      </w:r>
      <w:r w:rsidR="00B25B72" w:rsidRPr="001E6A56">
        <w:rPr>
          <w:color w:val="00B050"/>
        </w:rPr>
        <w:t xml:space="preserve"> </w:t>
      </w:r>
      <w:proofErr w:type="spellStart"/>
      <w:r w:rsidR="00B25B72" w:rsidRPr="001E6A56">
        <w:rPr>
          <w:color w:val="00B050"/>
        </w:rPr>
        <w:t>RegistrarCompra</w:t>
      </w:r>
      <w:proofErr w:type="spellEnd"/>
      <w:r w:rsidRPr="001E6A56">
        <w:rPr>
          <w:color w:val="00B050"/>
        </w:rPr>
        <w:t xml:space="preserve"> do repositório </w:t>
      </w:r>
      <w:r w:rsidR="00B25B72" w:rsidRPr="001E6A56">
        <w:rPr>
          <w:color w:val="00B050"/>
        </w:rPr>
        <w:t>para</w:t>
      </w:r>
      <w:r w:rsidRPr="001E6A56">
        <w:rPr>
          <w:color w:val="00B050"/>
        </w:rPr>
        <w:t xml:space="preserve"> </w:t>
      </w:r>
      <w:proofErr w:type="spellStart"/>
      <w:r w:rsidR="00B25B72" w:rsidRPr="001E6A56">
        <w:rPr>
          <w:color w:val="00B050"/>
        </w:rPr>
        <w:t>SolicitacaoCompra</w:t>
      </w:r>
      <w:proofErr w:type="spellEnd"/>
      <w:r w:rsidR="00DA2495" w:rsidRPr="001E6A56">
        <w:rPr>
          <w:color w:val="00B050"/>
        </w:rPr>
        <w:t>;</w:t>
      </w:r>
      <w:r w:rsidR="002D5358" w:rsidRPr="001E6A56">
        <w:rPr>
          <w:color w:val="00B050"/>
        </w:rPr>
        <w:t xml:space="preserve"> </w:t>
      </w:r>
      <w:r w:rsidR="002D5358" w:rsidRPr="002D5358">
        <w:rPr>
          <w:b/>
          <w:sz w:val="28"/>
        </w:rPr>
        <w:t>0,5</w:t>
      </w:r>
      <w:r w:rsidR="00BA255F">
        <w:rPr>
          <w:b/>
          <w:sz w:val="28"/>
        </w:rPr>
        <w:t xml:space="preserve"> </w:t>
      </w:r>
    </w:p>
    <w:p w14:paraId="6743BE7C" w14:textId="77777777" w:rsidR="00960FD4" w:rsidRDefault="00960FD4" w:rsidP="00960FD4">
      <w:pPr>
        <w:pStyle w:val="PargrafodaLista"/>
        <w:jc w:val="both"/>
      </w:pPr>
    </w:p>
    <w:p w14:paraId="5257225C" w14:textId="10A7CA43" w:rsidR="004B74E0" w:rsidRPr="008B0E50" w:rsidRDefault="00960FD4" w:rsidP="00960FD4">
      <w:pPr>
        <w:pStyle w:val="PargrafodaLista"/>
        <w:numPr>
          <w:ilvl w:val="0"/>
          <w:numId w:val="9"/>
        </w:numPr>
        <w:jc w:val="both"/>
      </w:pPr>
      <w:r w:rsidRPr="001E6A56">
        <w:rPr>
          <w:color w:val="00B050"/>
        </w:rPr>
        <w:t xml:space="preserve">Crie o repositório da entidade </w:t>
      </w:r>
      <w:proofErr w:type="spellStart"/>
      <w:r w:rsidR="00B25B72" w:rsidRPr="001E6A56">
        <w:rPr>
          <w:color w:val="00B050"/>
        </w:rPr>
        <w:t>SolicitacaoCompra</w:t>
      </w:r>
      <w:proofErr w:type="spellEnd"/>
      <w:r w:rsidR="004B74E0" w:rsidRPr="178ECC1F">
        <w:rPr>
          <w:i/>
          <w:iCs/>
        </w:rPr>
        <w:t>;</w:t>
      </w:r>
      <w:r w:rsidR="002D5358">
        <w:rPr>
          <w:i/>
          <w:iCs/>
        </w:rPr>
        <w:t xml:space="preserve"> </w:t>
      </w:r>
      <w:r w:rsidR="002D5358" w:rsidRPr="002D5358">
        <w:rPr>
          <w:b/>
          <w:iCs/>
          <w:sz w:val="28"/>
        </w:rPr>
        <w:t>1</w:t>
      </w:r>
      <w:r w:rsidR="00BA255F">
        <w:rPr>
          <w:b/>
          <w:iCs/>
          <w:sz w:val="28"/>
        </w:rPr>
        <w:t xml:space="preserve"> </w:t>
      </w:r>
    </w:p>
    <w:p w14:paraId="3FE51D80" w14:textId="77777777" w:rsidR="00960FD4" w:rsidRDefault="00960FD4" w:rsidP="00960FD4">
      <w:pPr>
        <w:pStyle w:val="PargrafodaLista"/>
        <w:jc w:val="both"/>
      </w:pPr>
    </w:p>
    <w:p w14:paraId="5313D443" w14:textId="100729A2" w:rsidR="00960FD4" w:rsidRPr="00267A80" w:rsidRDefault="00960FD4" w:rsidP="00361EF8">
      <w:pPr>
        <w:pStyle w:val="PargrafodaLista"/>
        <w:numPr>
          <w:ilvl w:val="0"/>
          <w:numId w:val="9"/>
        </w:numPr>
        <w:jc w:val="both"/>
        <w:rPr>
          <w:color w:val="00B050"/>
        </w:rPr>
      </w:pPr>
      <w:r w:rsidRPr="00267A80">
        <w:rPr>
          <w:color w:val="00B050"/>
        </w:rPr>
        <w:t xml:space="preserve">Usando o comando do </w:t>
      </w:r>
      <w:proofErr w:type="spellStart"/>
      <w:r w:rsidRPr="00267A80">
        <w:rPr>
          <w:color w:val="00B050"/>
        </w:rPr>
        <w:t>EntityFramework</w:t>
      </w:r>
      <w:proofErr w:type="spellEnd"/>
      <w:r w:rsidRPr="00267A80">
        <w:rPr>
          <w:color w:val="00B050"/>
        </w:rPr>
        <w:t xml:space="preserve"> gere as migrações para a entidade </w:t>
      </w:r>
      <w:r w:rsidR="00C42685" w:rsidRPr="00267A80">
        <w:rPr>
          <w:color w:val="00B050"/>
        </w:rPr>
        <w:t>recém-criada</w:t>
      </w:r>
      <w:r w:rsidR="004B74E0" w:rsidRPr="00267A80">
        <w:rPr>
          <w:color w:val="00B050"/>
        </w:rPr>
        <w:t>;</w:t>
      </w:r>
      <w:r w:rsidR="002D5358" w:rsidRPr="00267A80">
        <w:rPr>
          <w:color w:val="00B050"/>
        </w:rPr>
        <w:t xml:space="preserve"> </w:t>
      </w:r>
      <w:r w:rsidR="002D5358" w:rsidRPr="00267A80">
        <w:rPr>
          <w:b/>
          <w:color w:val="00B050"/>
          <w:sz w:val="28"/>
        </w:rPr>
        <w:t>1,5</w:t>
      </w:r>
      <w:r w:rsidR="00BA255F" w:rsidRPr="00267A80">
        <w:rPr>
          <w:b/>
          <w:color w:val="00B050"/>
          <w:sz w:val="28"/>
        </w:rPr>
        <w:t xml:space="preserve"> </w:t>
      </w:r>
    </w:p>
    <w:p w14:paraId="475D97D6" w14:textId="77777777" w:rsidR="00361EF8" w:rsidRPr="00267A80" w:rsidRDefault="00361EF8" w:rsidP="00361EF8">
      <w:pPr>
        <w:pStyle w:val="PargrafodaLista"/>
        <w:rPr>
          <w:color w:val="00B050"/>
        </w:rPr>
      </w:pPr>
    </w:p>
    <w:p w14:paraId="67A8F0F5" w14:textId="7DD4F5A7" w:rsidR="007935E0" w:rsidRPr="00267A80" w:rsidRDefault="00361EF8" w:rsidP="007935E0">
      <w:pPr>
        <w:pStyle w:val="PargrafodaLista"/>
        <w:numPr>
          <w:ilvl w:val="0"/>
          <w:numId w:val="9"/>
        </w:numPr>
        <w:jc w:val="both"/>
        <w:rPr>
          <w:i/>
          <w:iCs/>
          <w:color w:val="00B050"/>
        </w:rPr>
      </w:pPr>
      <w:r w:rsidRPr="00267A80">
        <w:rPr>
          <w:color w:val="00B050"/>
        </w:rPr>
        <w:t xml:space="preserve">Aplique as migrações </w:t>
      </w:r>
      <w:r w:rsidR="00C42685" w:rsidRPr="00267A80">
        <w:rPr>
          <w:color w:val="00B050"/>
        </w:rPr>
        <w:t>recém-criadas</w:t>
      </w:r>
      <w:r w:rsidRPr="00267A80">
        <w:rPr>
          <w:color w:val="00B050"/>
        </w:rPr>
        <w:t xml:space="preserve"> utilizando o comando do </w:t>
      </w:r>
      <w:proofErr w:type="spellStart"/>
      <w:r w:rsidRPr="00267A80">
        <w:rPr>
          <w:color w:val="00B050"/>
        </w:rPr>
        <w:t>EntityFramework</w:t>
      </w:r>
      <w:proofErr w:type="spellEnd"/>
      <w:r w:rsidR="00D510C1" w:rsidRPr="00267A80">
        <w:rPr>
          <w:color w:val="00B050"/>
        </w:rPr>
        <w:t>.</w:t>
      </w:r>
      <w:r w:rsidR="002D5358" w:rsidRPr="00267A80">
        <w:rPr>
          <w:color w:val="00B050"/>
        </w:rPr>
        <w:t xml:space="preserve"> </w:t>
      </w:r>
      <w:r w:rsidR="002D5358" w:rsidRPr="00267A80">
        <w:rPr>
          <w:b/>
          <w:color w:val="00B050"/>
          <w:sz w:val="28"/>
        </w:rPr>
        <w:t>0,5</w:t>
      </w:r>
      <w:r w:rsidR="00BA255F" w:rsidRPr="00267A80">
        <w:rPr>
          <w:b/>
          <w:color w:val="00B050"/>
          <w:sz w:val="28"/>
        </w:rPr>
        <w:t xml:space="preserve"> </w:t>
      </w:r>
    </w:p>
    <w:p w14:paraId="5E53BCD6" w14:textId="3E5540EF" w:rsidR="004D19F5" w:rsidRPr="007935E0" w:rsidRDefault="00AE4707" w:rsidP="007935E0">
      <w:pPr>
        <w:pStyle w:val="PargrafodaLista"/>
        <w:jc w:val="both"/>
        <w:rPr>
          <w:i/>
          <w:iCs/>
        </w:rPr>
      </w:pPr>
      <w:r w:rsidRPr="007935E0">
        <w:rPr>
          <w:i/>
          <w:iCs/>
        </w:rPr>
        <w:t xml:space="preserve"> </w:t>
      </w:r>
    </w:p>
    <w:p w14:paraId="7DADF566" w14:textId="6DE104A5" w:rsidR="004D19F5" w:rsidRPr="004D08A0" w:rsidRDefault="004D19F5" w:rsidP="00D510C1">
      <w:pPr>
        <w:pStyle w:val="PargrafodaLista"/>
        <w:numPr>
          <w:ilvl w:val="0"/>
          <w:numId w:val="9"/>
        </w:numPr>
        <w:jc w:val="both"/>
        <w:rPr>
          <w:i/>
          <w:iCs/>
          <w:color w:val="00B050"/>
        </w:rPr>
      </w:pPr>
      <w:r w:rsidRPr="004D08A0">
        <w:rPr>
          <w:color w:val="00B050"/>
        </w:rPr>
        <w:t>No proje</w:t>
      </w:r>
      <w:r w:rsidR="00AD0BD7" w:rsidRPr="004D08A0">
        <w:rPr>
          <w:color w:val="00B050"/>
        </w:rPr>
        <w:t xml:space="preserve">to </w:t>
      </w:r>
      <w:proofErr w:type="spellStart"/>
      <w:r w:rsidR="00AD0BD7" w:rsidRPr="004D08A0">
        <w:rPr>
          <w:color w:val="00B050"/>
        </w:rPr>
        <w:t>Sistema</w:t>
      </w:r>
      <w:r w:rsidRPr="004D08A0">
        <w:rPr>
          <w:color w:val="00B050"/>
        </w:rPr>
        <w:t>Comp</w:t>
      </w:r>
      <w:r w:rsidR="00AD0BD7" w:rsidRPr="004D08A0">
        <w:rPr>
          <w:color w:val="00B050"/>
        </w:rPr>
        <w:t>r</w:t>
      </w:r>
      <w:r w:rsidRPr="004D08A0">
        <w:rPr>
          <w:color w:val="00B050"/>
        </w:rPr>
        <w:t>as.</w:t>
      </w:r>
      <w:r w:rsidR="00AD0BD7" w:rsidRPr="004D08A0">
        <w:rPr>
          <w:color w:val="00B050"/>
        </w:rPr>
        <w:t>Application</w:t>
      </w:r>
      <w:proofErr w:type="spellEnd"/>
      <w:r w:rsidR="00C42685" w:rsidRPr="004D08A0">
        <w:rPr>
          <w:color w:val="00B050"/>
        </w:rPr>
        <w:t>, utilizando o padrão CQRS,</w:t>
      </w:r>
      <w:r w:rsidRPr="004D08A0">
        <w:rPr>
          <w:color w:val="00B050"/>
        </w:rPr>
        <w:t xml:space="preserve"> será necessário criar</w:t>
      </w:r>
      <w:r w:rsidR="007935E0" w:rsidRPr="004D08A0">
        <w:rPr>
          <w:color w:val="00B050"/>
        </w:rPr>
        <w:t xml:space="preserve"> classes e interfaces do comando</w:t>
      </w:r>
      <w:r w:rsidRPr="004D08A0">
        <w:rPr>
          <w:color w:val="00B050"/>
        </w:rPr>
        <w:t>, são elas:</w:t>
      </w:r>
      <w:r w:rsidR="002D5358" w:rsidRPr="004D08A0">
        <w:rPr>
          <w:color w:val="00B050"/>
        </w:rPr>
        <w:t xml:space="preserve"> </w:t>
      </w:r>
      <w:r w:rsidR="002D5358" w:rsidRPr="004D08A0">
        <w:rPr>
          <w:b/>
          <w:color w:val="00B050"/>
          <w:sz w:val="28"/>
        </w:rPr>
        <w:t>2,0</w:t>
      </w:r>
      <w:r w:rsidR="00BA255F" w:rsidRPr="004D08A0">
        <w:rPr>
          <w:b/>
          <w:color w:val="00B050"/>
          <w:sz w:val="28"/>
        </w:rPr>
        <w:t xml:space="preserve"> </w:t>
      </w:r>
    </w:p>
    <w:p w14:paraId="15AC4E02" w14:textId="77777777" w:rsidR="004D19F5" w:rsidRPr="004D08A0" w:rsidRDefault="004D19F5" w:rsidP="004D19F5">
      <w:pPr>
        <w:pStyle w:val="PargrafodaLista"/>
        <w:rPr>
          <w:color w:val="00B050"/>
        </w:rPr>
      </w:pPr>
    </w:p>
    <w:p w14:paraId="2399CA8F" w14:textId="4161B668" w:rsidR="004D19F5" w:rsidRPr="004D08A0" w:rsidRDefault="00AD0BD7" w:rsidP="00AD0BD7">
      <w:pPr>
        <w:pStyle w:val="PargrafodaLista"/>
        <w:numPr>
          <w:ilvl w:val="1"/>
          <w:numId w:val="9"/>
        </w:numPr>
        <w:jc w:val="both"/>
        <w:rPr>
          <w:i/>
          <w:iCs/>
          <w:color w:val="00B050"/>
        </w:rPr>
      </w:pPr>
      <w:proofErr w:type="spellStart"/>
      <w:r w:rsidRPr="004D08A0">
        <w:rPr>
          <w:i/>
          <w:iCs/>
          <w:color w:val="00B050"/>
        </w:rPr>
        <w:t>RegistrarCompraCommand</w:t>
      </w:r>
      <w:proofErr w:type="spellEnd"/>
    </w:p>
    <w:p w14:paraId="46EB67C3" w14:textId="1A1D2817" w:rsidR="004D19F5" w:rsidRPr="004D08A0" w:rsidRDefault="00AD0BD7" w:rsidP="00AD0BD7">
      <w:pPr>
        <w:pStyle w:val="PargrafodaLista"/>
        <w:numPr>
          <w:ilvl w:val="1"/>
          <w:numId w:val="9"/>
        </w:numPr>
        <w:jc w:val="both"/>
        <w:rPr>
          <w:i/>
          <w:iCs/>
          <w:color w:val="00B050"/>
        </w:rPr>
      </w:pPr>
      <w:proofErr w:type="spellStart"/>
      <w:r w:rsidRPr="004D08A0">
        <w:rPr>
          <w:i/>
          <w:iCs/>
          <w:color w:val="00B050"/>
        </w:rPr>
        <w:t>RegistrarCompraCommandHandler</w:t>
      </w:r>
      <w:proofErr w:type="spellEnd"/>
      <w:r w:rsidR="004D19F5" w:rsidRPr="004D08A0">
        <w:rPr>
          <w:i/>
          <w:iCs/>
          <w:color w:val="00B050"/>
        </w:rPr>
        <w:t xml:space="preserve"> </w:t>
      </w:r>
    </w:p>
    <w:p w14:paraId="4B4CB801" w14:textId="77777777" w:rsidR="00A21724" w:rsidRPr="00A21724" w:rsidRDefault="00A21724" w:rsidP="00A21724">
      <w:pPr>
        <w:pStyle w:val="PargrafodaLista"/>
        <w:jc w:val="both"/>
        <w:rPr>
          <w:i/>
          <w:iCs/>
        </w:rPr>
      </w:pPr>
    </w:p>
    <w:p w14:paraId="39EAE461" w14:textId="6C7C2D3E" w:rsidR="00C75B53" w:rsidRPr="004D08A0" w:rsidRDefault="00AD0BD7" w:rsidP="0047674F">
      <w:pPr>
        <w:pStyle w:val="PargrafodaLista"/>
        <w:numPr>
          <w:ilvl w:val="0"/>
          <w:numId w:val="9"/>
        </w:numPr>
        <w:jc w:val="both"/>
        <w:rPr>
          <w:i/>
          <w:iCs/>
          <w:color w:val="00B050"/>
        </w:rPr>
      </w:pPr>
      <w:r w:rsidRPr="004D08A0">
        <w:rPr>
          <w:color w:val="00B050"/>
        </w:rPr>
        <w:t xml:space="preserve">No projeto </w:t>
      </w:r>
      <w:proofErr w:type="spellStart"/>
      <w:r w:rsidRPr="004D08A0">
        <w:rPr>
          <w:color w:val="00B050"/>
        </w:rPr>
        <w:t>SistemaCompras.API</w:t>
      </w:r>
      <w:proofErr w:type="spellEnd"/>
      <w:r w:rsidRPr="004D08A0">
        <w:rPr>
          <w:color w:val="00B050"/>
        </w:rPr>
        <w:t>, c</w:t>
      </w:r>
      <w:r w:rsidR="00D510C1" w:rsidRPr="004D08A0">
        <w:rPr>
          <w:color w:val="00B050"/>
        </w:rPr>
        <w:t xml:space="preserve">rie a </w:t>
      </w:r>
      <w:proofErr w:type="spellStart"/>
      <w:r w:rsidR="00D510C1" w:rsidRPr="004D08A0">
        <w:rPr>
          <w:i/>
          <w:iCs/>
          <w:color w:val="00B050"/>
        </w:rPr>
        <w:t>controller</w:t>
      </w:r>
      <w:proofErr w:type="spellEnd"/>
      <w:r w:rsidR="00D510C1" w:rsidRPr="004D08A0">
        <w:rPr>
          <w:color w:val="00B050"/>
        </w:rPr>
        <w:t xml:space="preserve"> de </w:t>
      </w:r>
      <w:proofErr w:type="spellStart"/>
      <w:r w:rsidRPr="004D08A0">
        <w:rPr>
          <w:color w:val="00B050"/>
        </w:rPr>
        <w:t>SolicitacaoCompra</w:t>
      </w:r>
      <w:proofErr w:type="spellEnd"/>
      <w:r w:rsidR="002D5358" w:rsidRPr="004D08A0">
        <w:rPr>
          <w:color w:val="00B050"/>
        </w:rPr>
        <w:t xml:space="preserve"> </w:t>
      </w:r>
      <w:r w:rsidR="002D5358" w:rsidRPr="004D08A0">
        <w:rPr>
          <w:b/>
          <w:color w:val="00B050"/>
          <w:sz w:val="28"/>
        </w:rPr>
        <w:t>1,0</w:t>
      </w:r>
      <w:r w:rsidR="00BA255F" w:rsidRPr="004D08A0">
        <w:rPr>
          <w:b/>
          <w:color w:val="00B050"/>
          <w:sz w:val="28"/>
        </w:rPr>
        <w:t xml:space="preserve"> </w:t>
      </w:r>
    </w:p>
    <w:p w14:paraId="13F12C53" w14:textId="77777777" w:rsidR="00C75B53" w:rsidRPr="004D08A0" w:rsidRDefault="00C75B53" w:rsidP="00C75B53">
      <w:pPr>
        <w:pStyle w:val="PargrafodaLista"/>
        <w:jc w:val="both"/>
        <w:rPr>
          <w:i/>
          <w:iCs/>
          <w:color w:val="00B050"/>
        </w:rPr>
      </w:pPr>
    </w:p>
    <w:p w14:paraId="7682723C" w14:textId="03DB91BB" w:rsidR="00C75B53" w:rsidRPr="004D08A0" w:rsidRDefault="00C75B53" w:rsidP="00C75B53">
      <w:pPr>
        <w:pStyle w:val="PargrafodaLista"/>
        <w:numPr>
          <w:ilvl w:val="0"/>
          <w:numId w:val="9"/>
        </w:numPr>
        <w:jc w:val="both"/>
        <w:rPr>
          <w:i/>
          <w:iCs/>
          <w:color w:val="00B050"/>
        </w:rPr>
      </w:pPr>
      <w:r w:rsidRPr="004D08A0">
        <w:rPr>
          <w:color w:val="00B050"/>
        </w:rPr>
        <w:t xml:space="preserve">Crie o método </w:t>
      </w:r>
      <w:r w:rsidR="007935E0" w:rsidRPr="004D08A0">
        <w:rPr>
          <w:color w:val="00B050"/>
        </w:rPr>
        <w:t xml:space="preserve">necessário </w:t>
      </w:r>
      <w:r w:rsidRPr="004D08A0">
        <w:rPr>
          <w:color w:val="00B050"/>
        </w:rPr>
        <w:t xml:space="preserve">utilizando o </w:t>
      </w:r>
      <w:proofErr w:type="spellStart"/>
      <w:r w:rsidR="007935E0" w:rsidRPr="004D08A0">
        <w:rPr>
          <w:color w:val="00B050"/>
        </w:rPr>
        <w:t>command</w:t>
      </w:r>
      <w:proofErr w:type="spellEnd"/>
      <w:r w:rsidRPr="004D08A0">
        <w:rPr>
          <w:color w:val="00B050"/>
        </w:rPr>
        <w:t xml:space="preserve"> criado no projeto </w:t>
      </w:r>
      <w:proofErr w:type="spellStart"/>
      <w:r w:rsidR="00AD0BD7" w:rsidRPr="004D08A0">
        <w:rPr>
          <w:i/>
          <w:iCs/>
          <w:color w:val="00B050"/>
        </w:rPr>
        <w:t>Sistema</w:t>
      </w:r>
      <w:r w:rsidRPr="004D08A0">
        <w:rPr>
          <w:i/>
          <w:iCs/>
          <w:color w:val="00B050"/>
        </w:rPr>
        <w:t>Compras.</w:t>
      </w:r>
      <w:r w:rsidR="00AD0BD7" w:rsidRPr="004D08A0">
        <w:rPr>
          <w:i/>
          <w:iCs/>
          <w:color w:val="00B050"/>
        </w:rPr>
        <w:t>Application</w:t>
      </w:r>
      <w:proofErr w:type="spellEnd"/>
      <w:r w:rsidR="0089693D" w:rsidRPr="004D08A0">
        <w:rPr>
          <w:i/>
          <w:iCs/>
          <w:color w:val="00B050"/>
        </w:rPr>
        <w:t>.</w:t>
      </w:r>
      <w:r w:rsidR="002D5358" w:rsidRPr="004D08A0">
        <w:rPr>
          <w:i/>
          <w:iCs/>
          <w:color w:val="00B050"/>
        </w:rPr>
        <w:t xml:space="preserve"> </w:t>
      </w:r>
      <w:r w:rsidR="002D5358" w:rsidRPr="004D08A0">
        <w:rPr>
          <w:b/>
          <w:iCs/>
          <w:color w:val="00B050"/>
          <w:sz w:val="28"/>
        </w:rPr>
        <w:t>1,5</w:t>
      </w:r>
      <w:r w:rsidR="00BA255F" w:rsidRPr="004D08A0">
        <w:rPr>
          <w:b/>
          <w:iCs/>
          <w:color w:val="00B050"/>
          <w:sz w:val="28"/>
        </w:rPr>
        <w:t xml:space="preserve"> </w:t>
      </w:r>
    </w:p>
    <w:p w14:paraId="085B543B" w14:textId="77777777" w:rsidR="00AB645D" w:rsidRPr="00A5585E" w:rsidRDefault="00AB645D" w:rsidP="00A5585E">
      <w:pPr>
        <w:rPr>
          <w:u w:val="single"/>
        </w:rPr>
      </w:pPr>
    </w:p>
    <w:p w14:paraId="01572CB9" w14:textId="77777777" w:rsidR="00AB645D" w:rsidRPr="00DF15C8" w:rsidRDefault="00AB645D" w:rsidP="00AB645D">
      <w:pPr>
        <w:jc w:val="both"/>
      </w:pPr>
    </w:p>
    <w:p w14:paraId="4CD9BF60" w14:textId="77777777" w:rsidR="0039020F" w:rsidRDefault="0039020F" w:rsidP="00DF15C8"/>
    <w:p w14:paraId="27B38E0A" w14:textId="54AB6EFA" w:rsidR="002B6F96" w:rsidRDefault="002B6F96" w:rsidP="00923786"/>
    <w:sectPr w:rsidR="002B6F96" w:rsidSect="00284F40">
      <w:pgSz w:w="11906" w:h="16838"/>
      <w:pgMar w:top="709" w:right="991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E435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4894892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A76A1"/>
    <w:multiLevelType w:val="hybridMultilevel"/>
    <w:tmpl w:val="A4F849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5949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3644A"/>
    <w:multiLevelType w:val="hybridMultilevel"/>
    <w:tmpl w:val="4A2AC4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54129"/>
    <w:multiLevelType w:val="hybridMultilevel"/>
    <w:tmpl w:val="F5F42E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E36F1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FB17A09"/>
    <w:multiLevelType w:val="hybridMultilevel"/>
    <w:tmpl w:val="2984FBE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148C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07244A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955283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8E40E9C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7522721">
    <w:abstractNumId w:val="10"/>
  </w:num>
  <w:num w:numId="2" w16cid:durableId="126433594">
    <w:abstractNumId w:val="6"/>
  </w:num>
  <w:num w:numId="3" w16cid:durableId="1576822875">
    <w:abstractNumId w:val="8"/>
  </w:num>
  <w:num w:numId="4" w16cid:durableId="1235092479">
    <w:abstractNumId w:val="0"/>
  </w:num>
  <w:num w:numId="5" w16cid:durableId="1179345638">
    <w:abstractNumId w:val="9"/>
  </w:num>
  <w:num w:numId="6" w16cid:durableId="1985575342">
    <w:abstractNumId w:val="2"/>
  </w:num>
  <w:num w:numId="7" w16cid:durableId="1084112767">
    <w:abstractNumId w:val="4"/>
  </w:num>
  <w:num w:numId="8" w16cid:durableId="2031955272">
    <w:abstractNumId w:val="5"/>
  </w:num>
  <w:num w:numId="9" w16cid:durableId="1495728641">
    <w:abstractNumId w:val="7"/>
  </w:num>
  <w:num w:numId="10" w16cid:durableId="1235971382">
    <w:abstractNumId w:val="1"/>
  </w:num>
  <w:num w:numId="11" w16cid:durableId="1297640104">
    <w:abstractNumId w:val="11"/>
  </w:num>
  <w:num w:numId="12" w16cid:durableId="1237205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I1MzGxNDc2MTVV0lEKTi0uzszPAykwrAUAH+hnNSwAAAA="/>
  </w:docVars>
  <w:rsids>
    <w:rsidRoot w:val="007409AC"/>
    <w:rsid w:val="000066AE"/>
    <w:rsid w:val="0003023E"/>
    <w:rsid w:val="000461B1"/>
    <w:rsid w:val="00051A29"/>
    <w:rsid w:val="00063914"/>
    <w:rsid w:val="0007463D"/>
    <w:rsid w:val="00082B48"/>
    <w:rsid w:val="00086E53"/>
    <w:rsid w:val="0009200C"/>
    <w:rsid w:val="000C0DA3"/>
    <w:rsid w:val="000E515D"/>
    <w:rsid w:val="000F5655"/>
    <w:rsid w:val="001810E7"/>
    <w:rsid w:val="001A1A5D"/>
    <w:rsid w:val="001B0C9C"/>
    <w:rsid w:val="001D37A7"/>
    <w:rsid w:val="001E6A56"/>
    <w:rsid w:val="00262124"/>
    <w:rsid w:val="00267A80"/>
    <w:rsid w:val="00267AA7"/>
    <w:rsid w:val="00282720"/>
    <w:rsid w:val="00284F40"/>
    <w:rsid w:val="00296FBF"/>
    <w:rsid w:val="002A5732"/>
    <w:rsid w:val="002B6F96"/>
    <w:rsid w:val="002C768D"/>
    <w:rsid w:val="002D5358"/>
    <w:rsid w:val="003004E7"/>
    <w:rsid w:val="00302FFA"/>
    <w:rsid w:val="00312634"/>
    <w:rsid w:val="00320417"/>
    <w:rsid w:val="00321C11"/>
    <w:rsid w:val="00341738"/>
    <w:rsid w:val="0035611F"/>
    <w:rsid w:val="0035695C"/>
    <w:rsid w:val="00361EF8"/>
    <w:rsid w:val="0039020F"/>
    <w:rsid w:val="003B73F4"/>
    <w:rsid w:val="003E01D5"/>
    <w:rsid w:val="003F262C"/>
    <w:rsid w:val="00411D90"/>
    <w:rsid w:val="00417479"/>
    <w:rsid w:val="004437AD"/>
    <w:rsid w:val="004500FE"/>
    <w:rsid w:val="004A2792"/>
    <w:rsid w:val="004B74E0"/>
    <w:rsid w:val="004D08A0"/>
    <w:rsid w:val="004D19F5"/>
    <w:rsid w:val="004E5BDB"/>
    <w:rsid w:val="004F6E01"/>
    <w:rsid w:val="005178D2"/>
    <w:rsid w:val="005358D6"/>
    <w:rsid w:val="00550CA5"/>
    <w:rsid w:val="005547EF"/>
    <w:rsid w:val="005675C4"/>
    <w:rsid w:val="00570CEA"/>
    <w:rsid w:val="00573826"/>
    <w:rsid w:val="0057709C"/>
    <w:rsid w:val="005940AA"/>
    <w:rsid w:val="005945BC"/>
    <w:rsid w:val="005A6183"/>
    <w:rsid w:val="005B3BFC"/>
    <w:rsid w:val="00614AA2"/>
    <w:rsid w:val="00625F9D"/>
    <w:rsid w:val="00655BE3"/>
    <w:rsid w:val="006708A2"/>
    <w:rsid w:val="006716F2"/>
    <w:rsid w:val="00682DA7"/>
    <w:rsid w:val="00687E16"/>
    <w:rsid w:val="006B37AE"/>
    <w:rsid w:val="006B67D1"/>
    <w:rsid w:val="006C2494"/>
    <w:rsid w:val="006E1F05"/>
    <w:rsid w:val="00702698"/>
    <w:rsid w:val="007117C4"/>
    <w:rsid w:val="00732914"/>
    <w:rsid w:val="007409AC"/>
    <w:rsid w:val="00746A57"/>
    <w:rsid w:val="00763428"/>
    <w:rsid w:val="00773755"/>
    <w:rsid w:val="00776C7A"/>
    <w:rsid w:val="007935E0"/>
    <w:rsid w:val="00794BE5"/>
    <w:rsid w:val="007A113F"/>
    <w:rsid w:val="007B0C4B"/>
    <w:rsid w:val="007B50F3"/>
    <w:rsid w:val="007B5D02"/>
    <w:rsid w:val="007B6DDC"/>
    <w:rsid w:val="007F23F6"/>
    <w:rsid w:val="008614AE"/>
    <w:rsid w:val="00895735"/>
    <w:rsid w:val="0089693D"/>
    <w:rsid w:val="008A417E"/>
    <w:rsid w:val="008B0E50"/>
    <w:rsid w:val="008B6B0D"/>
    <w:rsid w:val="008E56D2"/>
    <w:rsid w:val="008F2531"/>
    <w:rsid w:val="008F44C6"/>
    <w:rsid w:val="008F6B4B"/>
    <w:rsid w:val="00902583"/>
    <w:rsid w:val="00923786"/>
    <w:rsid w:val="009465FE"/>
    <w:rsid w:val="00960FD4"/>
    <w:rsid w:val="009641FF"/>
    <w:rsid w:val="00982161"/>
    <w:rsid w:val="009A1AF0"/>
    <w:rsid w:val="009A22D8"/>
    <w:rsid w:val="009C4757"/>
    <w:rsid w:val="009C7E3F"/>
    <w:rsid w:val="009F120E"/>
    <w:rsid w:val="00A11B7D"/>
    <w:rsid w:val="00A1546A"/>
    <w:rsid w:val="00A21724"/>
    <w:rsid w:val="00A26DB8"/>
    <w:rsid w:val="00A4085F"/>
    <w:rsid w:val="00A5585E"/>
    <w:rsid w:val="00A92AA3"/>
    <w:rsid w:val="00A954FA"/>
    <w:rsid w:val="00A95599"/>
    <w:rsid w:val="00AB4578"/>
    <w:rsid w:val="00AB645D"/>
    <w:rsid w:val="00AD0BD7"/>
    <w:rsid w:val="00AE4707"/>
    <w:rsid w:val="00B25748"/>
    <w:rsid w:val="00B25B72"/>
    <w:rsid w:val="00B4335E"/>
    <w:rsid w:val="00B644F7"/>
    <w:rsid w:val="00BA255F"/>
    <w:rsid w:val="00BC128E"/>
    <w:rsid w:val="00BD02C2"/>
    <w:rsid w:val="00BD385F"/>
    <w:rsid w:val="00BD3953"/>
    <w:rsid w:val="00BD6BF2"/>
    <w:rsid w:val="00BD76F4"/>
    <w:rsid w:val="00BE3CB8"/>
    <w:rsid w:val="00BF1881"/>
    <w:rsid w:val="00BF7F1B"/>
    <w:rsid w:val="00C03302"/>
    <w:rsid w:val="00C03C6B"/>
    <w:rsid w:val="00C07D72"/>
    <w:rsid w:val="00C12CC7"/>
    <w:rsid w:val="00C21E99"/>
    <w:rsid w:val="00C308AF"/>
    <w:rsid w:val="00C35CF9"/>
    <w:rsid w:val="00C42685"/>
    <w:rsid w:val="00C45273"/>
    <w:rsid w:val="00C45E59"/>
    <w:rsid w:val="00C62AB2"/>
    <w:rsid w:val="00C65DEE"/>
    <w:rsid w:val="00C667A9"/>
    <w:rsid w:val="00C758A5"/>
    <w:rsid w:val="00C75B53"/>
    <w:rsid w:val="00C83625"/>
    <w:rsid w:val="00CB6265"/>
    <w:rsid w:val="00CD31FA"/>
    <w:rsid w:val="00D35A89"/>
    <w:rsid w:val="00D400D4"/>
    <w:rsid w:val="00D510C1"/>
    <w:rsid w:val="00D608E1"/>
    <w:rsid w:val="00D62084"/>
    <w:rsid w:val="00D75EFB"/>
    <w:rsid w:val="00D9404A"/>
    <w:rsid w:val="00DA2495"/>
    <w:rsid w:val="00DA6524"/>
    <w:rsid w:val="00DB2BBF"/>
    <w:rsid w:val="00DD3D63"/>
    <w:rsid w:val="00DF15C8"/>
    <w:rsid w:val="00E01E9F"/>
    <w:rsid w:val="00E27042"/>
    <w:rsid w:val="00E60537"/>
    <w:rsid w:val="00E6094A"/>
    <w:rsid w:val="00E7150E"/>
    <w:rsid w:val="00EA61CF"/>
    <w:rsid w:val="00ED31E8"/>
    <w:rsid w:val="00EE1E24"/>
    <w:rsid w:val="00EF48E5"/>
    <w:rsid w:val="00F00BCD"/>
    <w:rsid w:val="00F10640"/>
    <w:rsid w:val="00F20A1B"/>
    <w:rsid w:val="00F40BEE"/>
    <w:rsid w:val="00F47C6E"/>
    <w:rsid w:val="039700EC"/>
    <w:rsid w:val="0CB584EB"/>
    <w:rsid w:val="0E6E9CB4"/>
    <w:rsid w:val="0F9E3E45"/>
    <w:rsid w:val="178ECC1F"/>
    <w:rsid w:val="17ADAAD0"/>
    <w:rsid w:val="1A58EE56"/>
    <w:rsid w:val="1D7B6881"/>
    <w:rsid w:val="25B02206"/>
    <w:rsid w:val="28A3E7F6"/>
    <w:rsid w:val="30BCCF4A"/>
    <w:rsid w:val="33B517E2"/>
    <w:rsid w:val="3877B33D"/>
    <w:rsid w:val="3A20DB4B"/>
    <w:rsid w:val="3AC14AED"/>
    <w:rsid w:val="46018C6E"/>
    <w:rsid w:val="4EBFD3BC"/>
    <w:rsid w:val="5010BCFD"/>
    <w:rsid w:val="53F92BBF"/>
    <w:rsid w:val="54EE064F"/>
    <w:rsid w:val="5A0C3102"/>
    <w:rsid w:val="5F6EE3D5"/>
    <w:rsid w:val="60B8C921"/>
    <w:rsid w:val="62B3EB9B"/>
    <w:rsid w:val="64418AF2"/>
    <w:rsid w:val="65F3B27F"/>
    <w:rsid w:val="759ECAC3"/>
    <w:rsid w:val="791468D3"/>
    <w:rsid w:val="7B129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93083"/>
  <w15:chartTrackingRefBased/>
  <w15:docId w15:val="{0C286C37-AC1F-49C5-B7B6-F26C65003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6716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409AC"/>
    <w:pPr>
      <w:ind w:left="720"/>
      <w:contextualSpacing/>
    </w:pPr>
  </w:style>
  <w:style w:type="table" w:styleId="Tabelacomgrade">
    <w:name w:val="Table Grid"/>
    <w:basedOn w:val="Tabelanormal"/>
    <w:uiPriority w:val="39"/>
    <w:rsid w:val="005940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BD3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D3953"/>
    <w:rPr>
      <w:rFonts w:ascii="Segoe UI" w:hAnsi="Segoe UI" w:cs="Segoe UI"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A26D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26D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6716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Fontepargpadro"/>
    <w:uiPriority w:val="99"/>
    <w:unhideWhenUsed/>
    <w:rsid w:val="00DF15C8"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DF1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0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8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9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6857BC28B06D4FB277B991AFC036A3" ma:contentTypeVersion="10" ma:contentTypeDescription="Crie um novo documento." ma:contentTypeScope="" ma:versionID="0f70a5ae6077120ff4be15aec292e2fc">
  <xsd:schema xmlns:xsd="http://www.w3.org/2001/XMLSchema" xmlns:xs="http://www.w3.org/2001/XMLSchema" xmlns:p="http://schemas.microsoft.com/office/2006/metadata/properties" xmlns:ns2="130126d5-eb11-44dc-b866-863bbee6fd75" targetNamespace="http://schemas.microsoft.com/office/2006/metadata/properties" ma:root="true" ma:fieldsID="b56c5f9714be1fcdc35d594c62afe3cd" ns2:_="">
    <xsd:import namespace="130126d5-eb11-44dc-b866-863bbee6fd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126d5-eb11-44dc-b866-863bbee6fd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FA667-D4CC-4A89-B980-AEAB222E40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565AEA-7E6E-469D-A596-6B5604BFB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126d5-eb11-44dc-b866-863bbee6fd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AA10CD-2B99-424B-82E4-1F2D0049A7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57D43B-43CB-457A-8104-F45A530B1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7</TotalTime>
  <Pages>1</Pages>
  <Words>209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Caetano</dc:creator>
  <cp:keywords/>
  <dc:description/>
  <cp:lastModifiedBy>Ronilson de Sousa Silva</cp:lastModifiedBy>
  <cp:revision>4</cp:revision>
  <cp:lastPrinted>2017-11-03T20:19:00Z</cp:lastPrinted>
  <dcterms:created xsi:type="dcterms:W3CDTF">2021-06-25T21:15:00Z</dcterms:created>
  <dcterms:modified xsi:type="dcterms:W3CDTF">2023-01-16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857BC28B06D4FB277B991AFC036A3</vt:lpwstr>
  </property>
</Properties>
</file>